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6750D6" w14:textId="41CC926A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 xml:space="preserve">e: </w:t>
      </w:r>
      <w:r w:rsidR="00694E94">
        <w:t xml:space="preserve">Arrays and Nested </w:t>
      </w:r>
      <w:r w:rsidR="00694E94" w:rsidRPr="00DD1F83">
        <w:t>Arrays</w:t>
      </w:r>
    </w:p>
    <w:p w14:paraId="3E950420" w14:textId="4C3CECA4" w:rsidR="00047DB5" w:rsidRPr="00915CAE" w:rsidRDefault="00047DB5" w:rsidP="006E3742">
      <w:pPr>
        <w:jc w:val="center"/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Hyperlink"/>
          </w:rPr>
          <w:t>"</w:t>
        </w:r>
        <w:r w:rsidRPr="00915CAE">
          <w:rPr>
            <w:rStyle w:val="Hyperlink"/>
            <w:noProof/>
          </w:rPr>
          <w:t xml:space="preserve">JavaScript </w:t>
        </w:r>
        <w:r w:rsidRPr="00915CAE">
          <w:rPr>
            <w:rStyle w:val="Hyperlink"/>
          </w:rPr>
          <w:t xml:space="preserve">Advanced" course @ </w:t>
        </w:r>
        <w:r w:rsidRPr="00915CAE">
          <w:rPr>
            <w:rStyle w:val="Hyperlink"/>
            <w:noProof/>
          </w:rPr>
          <w:t>SoftUni</w:t>
        </w:r>
      </w:hyperlink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Hyperlink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One', </w:t>
            </w:r>
          </w:p>
          <w:p w14:paraId="38B6AD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wo', </w:t>
            </w:r>
          </w:p>
          <w:p w14:paraId="53386A2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ree', </w:t>
            </w:r>
          </w:p>
          <w:p w14:paraId="364DFBF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Four', </w:t>
            </w:r>
          </w:p>
          <w:p w14:paraId="68C9093A" w14:textId="283BC480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Fiv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373DAA1" w14:textId="17EE3C4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How about no?', </w:t>
            </w:r>
          </w:p>
          <w:p w14:paraId="080018B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',</w:t>
            </w:r>
          </w:p>
          <w:p w14:paraId="06BFEB5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will', </w:t>
            </w:r>
          </w:p>
          <w:p w14:paraId="0BB4131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not', </w:t>
            </w:r>
          </w:p>
          <w:p w14:paraId="164CD6D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o', </w:t>
            </w:r>
          </w:p>
          <w:p w14:paraId="1CDAAA40" w14:textId="298C375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t!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BC20DAA" w14:textId="0333F33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5', </w:t>
            </w:r>
          </w:p>
          <w:p w14:paraId="310C21F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0', </w:t>
            </w:r>
          </w:p>
          <w:p w14:paraId="39804A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1', </w:t>
            </w:r>
          </w:p>
          <w:p w14:paraId="09BA43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49B7560C" w14:textId="73957CC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0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196CEF97" w14:textId="27467345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5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,</w:t>
            </w:r>
            <w:r w:rsidR="00A845B7" w:rsidRPr="006E3742">
              <w:rPr>
                <w:rFonts w:ascii="Consolas" w:hAnsi="Consolas"/>
                <w:bCs/>
                <w:noProof/>
              </w:rPr>
              <w:t xml:space="preserve"> '</w:t>
            </w:r>
            <w:r w:rsidR="00047DB5" w:rsidRPr="006E3742">
              <w:rPr>
                <w:rFonts w:ascii="Consolas" w:hAnsi="Consolas"/>
                <w:bCs/>
                <w:noProof/>
              </w:rPr>
              <w:t>31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dsa',</w:t>
            </w:r>
          </w:p>
          <w:p w14:paraId="14673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sd', </w:t>
            </w:r>
          </w:p>
          <w:p w14:paraId="57E9CD6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est', </w:t>
            </w:r>
          </w:p>
          <w:p w14:paraId="3F7ABF4A" w14:textId="54C0E1BA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tset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63095AEA" w14:textId="239A971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78F1A57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</w:t>
            </w:r>
            <w:r w:rsidR="00047DB5" w:rsidRPr="006E3742">
              <w:rPr>
                <w:rFonts w:ascii="Consolas" w:hAnsi="Consolas"/>
                <w:bCs/>
                <w:noProof/>
              </w:rPr>
              <w:t>dsa</w:t>
            </w:r>
            <w:r w:rsidRPr="006E3742">
              <w:rPr>
                <w:rFonts w:ascii="Consolas" w:hAnsi="Consolas"/>
                <w:bCs/>
                <w:noProof/>
              </w:rPr>
              <w:t>', '</w:t>
            </w:r>
            <w:r w:rsidR="00047DB5" w:rsidRPr="006E3742">
              <w:rPr>
                <w:rFonts w:ascii="Consolas" w:hAnsi="Consolas"/>
                <w:bCs/>
                <w:noProof/>
              </w:rPr>
              <w:t>test</w:t>
            </w:r>
            <w:r w:rsidRPr="006E3742">
              <w:rPr>
                <w:rFonts w:ascii="Consolas" w:hAnsi="Consolas"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1F3E4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',</w:t>
            </w:r>
          </w:p>
          <w:p w14:paraId="048BD2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0319F3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159692CC" w14:textId="2C2AE9F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5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C8A668B" w14:textId="17A19056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7E537E4A" w14:textId="77777777" w:rsidR="0049685C" w:rsidRDefault="00047DB5" w:rsidP="00047DB5"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</w:t>
      </w:r>
    </w:p>
    <w:p w14:paraId="665079F8" w14:textId="3AC37646" w:rsidR="00047DB5" w:rsidRDefault="00047DB5" w:rsidP="00047DB5"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779D3A49" w14:textId="41CEAFCF" w:rsidR="0049685C" w:rsidRPr="00F5503B" w:rsidRDefault="0049685C" w:rsidP="00047DB5">
      <w:pPr>
        <w:rPr>
          <w:lang w:val="bg-BG"/>
        </w:rPr>
      </w:pPr>
      <w:r w:rsidRPr="00915CAE">
        <w:lastRenderedPageBreak/>
        <w:t xml:space="preserve">Each input command should </w:t>
      </w:r>
      <w:r w:rsidRPr="00915CAE">
        <w:rPr>
          <w:b/>
        </w:rPr>
        <w:t>increase that number</w:t>
      </w:r>
      <w:r w:rsidRPr="00915CAE">
        <w:t>, regardless of what it is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6EC032C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E67D0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4FB8CB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  <w:p w14:paraId="7F63C74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3F9E1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2447A7F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</w:t>
            </w:r>
          </w:p>
          <w:p w14:paraId="6C03A0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2F7FB6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18038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3EFBD30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DDADE0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91600A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  <w:p w14:paraId="2C24740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remove', </w:t>
            </w:r>
          </w:p>
          <w:p w14:paraId="3B610D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154B64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317454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', </w:t>
            </w:r>
          </w:p>
          <w:p w14:paraId="2EC88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5EFF6956" w14:textId="0FC29AE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4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778F172" w14:textId="5E790D9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Banana', </w:t>
            </w:r>
          </w:p>
          <w:p w14:paraId="70E7CB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range', </w:t>
            </w:r>
          </w:p>
          <w:p w14:paraId="077642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Coconut', </w:t>
            </w:r>
          </w:p>
          <w:p w14:paraId="5ED90C09" w14:textId="650C2C8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ppl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7AF8D3C" w14:textId="4C7ABF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0320F0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21A7D0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 xml:space="preserve">8, </w:t>
            </w:r>
          </w:p>
          <w:p w14:paraId="3DF62A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4, </w:t>
            </w:r>
          </w:p>
          <w:p w14:paraId="27C3682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0, </w:t>
            </w:r>
          </w:p>
          <w:p w14:paraId="0E7EA4F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2, </w:t>
            </w:r>
          </w:p>
          <w:p w14:paraId="2B8C40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3E82DB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3D237D2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8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0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51CB6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0275768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>3,</w:t>
            </w:r>
          </w:p>
          <w:p w14:paraId="6F50274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20, </w:t>
            </w:r>
          </w:p>
          <w:p w14:paraId="4D6F836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4A10681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 xml:space="preserve">2, </w:t>
            </w:r>
          </w:p>
          <w:p w14:paraId="727565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,</w:t>
            </w:r>
          </w:p>
          <w:p w14:paraId="1CB3E2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6, </w:t>
            </w:r>
          </w:p>
          <w:p w14:paraId="3BF4A7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lastRenderedPageBreak/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4.John</w:t>
            </w:r>
          </w:p>
        </w:tc>
        <w:bookmarkStart w:id="0" w:name="_GoBack"/>
        <w:bookmarkEnd w:id="0"/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  <w:tr w:rsidR="006E3742" w:rsidRPr="00A321F9" w14:paraId="771FED5A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7190F" w14:textId="797E1132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54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8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93840" w14:textId="4EFE16C9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, 63, 3, 54, 9, 22, 11, 21, 18, 19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lpha', </w:t>
            </w:r>
          </w:p>
          <w:p w14:paraId="0EB592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beta', </w:t>
            </w:r>
          </w:p>
          <w:p w14:paraId="66B206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gamma']</w:t>
            </w:r>
          </w:p>
        </w:tc>
        <w:tc>
          <w:tcPr>
            <w:tcW w:w="1620" w:type="dxa"/>
          </w:tcPr>
          <w:p w14:paraId="56B4D7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beta</w:t>
            </w:r>
          </w:p>
          <w:p w14:paraId="72AFDC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alpha</w:t>
            </w:r>
          </w:p>
          <w:p w14:paraId="5FA1433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Isacc', </w:t>
            </w:r>
          </w:p>
          <w:p w14:paraId="7DB7C2D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eodor', </w:t>
            </w:r>
          </w:p>
          <w:p w14:paraId="0DBBF1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Jack', </w:t>
            </w:r>
          </w:p>
          <w:p w14:paraId="7E2F8B4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Harrison', </w:t>
            </w:r>
          </w:p>
          <w:p w14:paraId="0100600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George']</w:t>
            </w:r>
          </w:p>
          <w:p w14:paraId="06705F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Jack</w:t>
            </w:r>
          </w:p>
          <w:p w14:paraId="597B8BC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Isacc</w:t>
            </w:r>
          </w:p>
          <w:p w14:paraId="73ADA2A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George</w:t>
            </w:r>
          </w:p>
          <w:p w14:paraId="6745A48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heodor</w:t>
            </w:r>
          </w:p>
          <w:p w14:paraId="75C6A4F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Harrison</w:t>
            </w:r>
          </w:p>
          <w:p w14:paraId="60B284B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test', </w:t>
            </w:r>
          </w:p>
          <w:p w14:paraId="010106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eny', </w:t>
            </w:r>
          </w:p>
          <w:p w14:paraId="1F5B17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men', </w:t>
            </w:r>
          </w:p>
          <w:p w14:paraId="04B0DCA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Deny</w:t>
            </w:r>
          </w:p>
          <w:p w14:paraId="770916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omen</w:t>
            </w:r>
          </w:p>
          <w:p w14:paraId="32C0C2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est</w:t>
            </w:r>
          </w:p>
          <w:p w14:paraId="27ED90F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4, 5, 6],</w:t>
            </w:r>
          </w:p>
          <w:p w14:paraId="36E5AB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6, 5, 4],</w:t>
            </w:r>
          </w:p>
          <w:p w14:paraId="23FE4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1, 32, 45],</w:t>
            </w:r>
          </w:p>
          <w:p w14:paraId="4B293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0, 1],</w:t>
            </w:r>
          </w:p>
          <w:p w14:paraId="083F661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false</w:t>
            </w:r>
          </w:p>
          <w:p w14:paraId="5BAB44C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, 0, 0],</w:t>
            </w:r>
          </w:p>
          <w:p w14:paraId="015528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0, 1],</w:t>
            </w:r>
          </w:p>
          <w:p w14:paraId="3B088E3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lastRenderedPageBreak/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"0 1",</w:t>
            </w:r>
          </w:p>
          <w:p w14:paraId="032B26E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,</w:t>
            </w:r>
          </w:p>
          <w:p w14:paraId="29801BE0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 xml:space="preserve">"0 2", </w:t>
            </w:r>
          </w:p>
          <w:p w14:paraId="32BA1D72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0",</w:t>
            </w:r>
          </w:p>
          <w:p w14:paraId="29086A5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0",</w:t>
            </w:r>
          </w:p>
          <w:p w14:paraId="42E37F5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1",</w:t>
            </w:r>
          </w:p>
          <w:p w14:paraId="2C99053F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2",</w:t>
            </w:r>
          </w:p>
          <w:p w14:paraId="056B1729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2",</w:t>
            </w:r>
          </w:p>
          <w:p w14:paraId="7864282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1",</w:t>
            </w:r>
          </w:p>
          <w:p w14:paraId="35646895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Player O wins!</w:t>
            </w:r>
          </w:p>
          <w:p w14:paraId="54DA760A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5BEF46E8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058013FE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false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lastRenderedPageBreak/>
              <w:t>["0 0",</w:t>
            </w:r>
          </w:p>
          <w:p w14:paraId="46FF957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561702C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4BD162E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1",</w:t>
            </w:r>
          </w:p>
          <w:p w14:paraId="3ACB377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211CA9E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63ADCCB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1D9285B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1921323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298F8B2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is place is already taken. Please choose another!</w:t>
            </w:r>
          </w:p>
          <w:p w14:paraId="7BC9D35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Player X wins!</w:t>
            </w:r>
          </w:p>
          <w:p w14:paraId="08BCC65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color w:val="FF000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</w:p>
          <w:p w14:paraId="4D12929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C8F46A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["0 1",</w:t>
            </w:r>
          </w:p>
          <w:p w14:paraId="0E1E003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2FFA182A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287DDE39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0",</w:t>
            </w:r>
          </w:p>
          <w:p w14:paraId="7FC2F7C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0",</w:t>
            </w:r>
          </w:p>
          <w:p w14:paraId="75A9CED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0E71C822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3E177DB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,</w:t>
            </w:r>
          </w:p>
          <w:p w14:paraId="263ECC9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523C9BE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e game ended! Nobody wins :(</w:t>
            </w:r>
          </w:p>
          <w:p w14:paraId="7083377B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  <w:p w14:paraId="74F45FF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E138C4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231"/>
        <w:gridCol w:w="1985"/>
        <w:gridCol w:w="1842"/>
      </w:tblGrid>
      <w:tr w:rsidR="00047DB5" w:rsidRPr="00047DB5" w14:paraId="4F4DDA87" w14:textId="77777777" w:rsidTr="006E3742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31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6E3742" w:rsidRDefault="00047DB5" w:rsidP="006E3742">
            <w:pPr>
              <w:spacing w:before="0" w:after="0"/>
              <w:rPr>
                <w:rFonts w:cstheme="minorHAnsi"/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5B52C02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0A2C43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160A8E5" w14:textId="77777777" w:rsidTr="006E3742">
        <w:trPr>
          <w:trHeight w:val="1263"/>
        </w:trPr>
        <w:tc>
          <w:tcPr>
            <w:tcW w:w="2367" w:type="dxa"/>
          </w:tcPr>
          <w:p w14:paraId="78C54C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5 3 12 3 1',</w:t>
            </w:r>
          </w:p>
          <w:p w14:paraId="4414B4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1 4 23 2 5',</w:t>
            </w:r>
          </w:p>
          <w:p w14:paraId="694D1431" w14:textId="41D4E985" w:rsidR="00047DB5" w:rsidRPr="006E3742" w:rsidRDefault="00DC496C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101 12 3 21 </w:t>
            </w:r>
            <w:r w:rsidR="00047DB5" w:rsidRPr="006E3742">
              <w:rPr>
                <w:rFonts w:ascii="Consolas" w:hAnsi="Consolas"/>
                <w:bCs/>
                <w:noProof/>
              </w:rPr>
              <w:t>10',</w:t>
            </w:r>
          </w:p>
          <w:p w14:paraId="4D0C8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4 5 2 2',</w:t>
            </w:r>
          </w:p>
          <w:p w14:paraId="758D9DC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  <w:p w14:paraId="41CDB7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0C0267D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15 3 15 15</w:t>
            </w:r>
          </w:p>
          <w:p w14:paraId="5355EF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22CB560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</w:tc>
        <w:tc>
          <w:tcPr>
            <w:tcW w:w="231" w:type="dxa"/>
            <w:tcBorders>
              <w:top w:val="nil"/>
              <w:bottom w:val="nil"/>
            </w:tcBorders>
          </w:tcPr>
          <w:p w14:paraId="6DAF8B87" w14:textId="77777777" w:rsidR="00047DB5" w:rsidRPr="006E3742" w:rsidRDefault="00047DB5" w:rsidP="006E374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5" w:type="dxa"/>
          </w:tcPr>
          <w:p w14:paraId="02889D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1 1 1',</w:t>
            </w:r>
          </w:p>
          <w:p w14:paraId="4DFFA704" w14:textId="4402A4E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1'</w:t>
            </w:r>
            <w:r w:rsidR="00446228" w:rsidRPr="006E3742">
              <w:rPr>
                <w:rFonts w:ascii="Consolas" w:hAnsi="Consolas"/>
                <w:bCs/>
                <w:noProof/>
              </w:rPr>
              <w:t>,</w:t>
            </w:r>
          </w:p>
          <w:p w14:paraId="03DE22BE" w14:textId="75117803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0']</w:t>
            </w:r>
          </w:p>
        </w:tc>
        <w:tc>
          <w:tcPr>
            <w:tcW w:w="1842" w:type="dxa"/>
          </w:tcPr>
          <w:p w14:paraId="7BE78B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CD7A5E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804208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lastRenderedPageBreak/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</w:t>
            </w:r>
          </w:p>
          <w:p w14:paraId="76F3D02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 2 3 4</w:t>
            </w:r>
          </w:p>
          <w:p w14:paraId="028526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4</w:t>
            </w:r>
          </w:p>
          <w:p w14:paraId="492BC78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5, 5, 2, 2]</w:t>
            </w:r>
          </w:p>
          <w:p w14:paraId="57FA8E8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3 3</w:t>
            </w:r>
          </w:p>
          <w:p w14:paraId="4EEB536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34EA5BF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1 2 3</w:t>
            </w:r>
          </w:p>
          <w:p w14:paraId="1DD822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07AF57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</w:t>
            </w:r>
          </w:p>
          <w:p w14:paraId="6475254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</w:t>
            </w:r>
          </w:p>
          <w:p w14:paraId="7D24213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7D4E76C9" w14:textId="7BF5D84D" w:rsidR="00047DB5" w:rsidRPr="006E3742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lastRenderedPageBreak/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762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066"/>
        <w:gridCol w:w="425"/>
        <w:gridCol w:w="1701"/>
        <w:gridCol w:w="1843"/>
      </w:tblGrid>
      <w:tr w:rsidR="00047DB5" w:rsidRPr="00047DB5" w14:paraId="5395AAAA" w14:textId="77777777" w:rsidTr="006E3742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66" w:type="dxa"/>
            <w:shd w:val="clear" w:color="auto" w:fill="D9D9D9" w:themeFill="background1" w:themeFillShade="D9"/>
          </w:tcPr>
          <w:p w14:paraId="5AF1551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694E33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807856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1760557A" w14:textId="77777777" w:rsidTr="006E3742">
        <w:tc>
          <w:tcPr>
            <w:tcW w:w="1592" w:type="dxa"/>
          </w:tcPr>
          <w:p w14:paraId="2FC12B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, 5</w:t>
            </w:r>
          </w:p>
        </w:tc>
        <w:tc>
          <w:tcPr>
            <w:tcW w:w="2066" w:type="dxa"/>
          </w:tcPr>
          <w:p w14:paraId="20ADBA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 5</w:t>
            </w:r>
          </w:p>
          <w:p w14:paraId="43D83F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6 17 18 19 6</w:t>
            </w:r>
          </w:p>
          <w:p w14:paraId="59F8AAC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24 25 20 7</w:t>
            </w:r>
          </w:p>
          <w:p w14:paraId="33BD275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4 23 22 21 8</w:t>
            </w:r>
          </w:p>
          <w:p w14:paraId="7A9BA0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3 12 11 10 9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3F62A1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45D2679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, 3</w:t>
            </w:r>
          </w:p>
        </w:tc>
        <w:tc>
          <w:tcPr>
            <w:tcW w:w="1843" w:type="dxa"/>
          </w:tcPr>
          <w:p w14:paraId="33DC6E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</w:t>
            </w:r>
          </w:p>
          <w:p w14:paraId="2A875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8 9 4</w:t>
            </w:r>
          </w:p>
          <w:p w14:paraId="260B37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8F08DD" w14:textId="77777777" w:rsidR="00C42474" w:rsidRDefault="00C42474" w:rsidP="008068A2">
      <w:pPr>
        <w:spacing w:after="0" w:line="240" w:lineRule="auto"/>
      </w:pPr>
      <w:r>
        <w:separator/>
      </w:r>
    </w:p>
  </w:endnote>
  <w:endnote w:type="continuationSeparator" w:id="0">
    <w:p w14:paraId="7C3DA629" w14:textId="77777777" w:rsidR="00C42474" w:rsidRDefault="00C424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915CAE" w:rsidRDefault="00915C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358AE1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358AE1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E092C4" w14:textId="77777777" w:rsidR="00C42474" w:rsidRDefault="00C42474" w:rsidP="008068A2">
      <w:pPr>
        <w:spacing w:after="0" w:line="240" w:lineRule="auto"/>
      </w:pPr>
      <w:r>
        <w:separator/>
      </w:r>
    </w:p>
  </w:footnote>
  <w:footnote w:type="continuationSeparator" w:id="0">
    <w:p w14:paraId="6987DF38" w14:textId="77777777" w:rsidR="00C42474" w:rsidRDefault="00C424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ca1AFCoATE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6FD"/>
    <w:rsid w:val="002C4B2B"/>
    <w:rsid w:val="002C539D"/>
    <w:rsid w:val="002C71C6"/>
    <w:rsid w:val="002D07CA"/>
    <w:rsid w:val="002D5E24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9685C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D6AC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33C0"/>
    <w:rsid w:val="00686C0C"/>
    <w:rsid w:val="00694E94"/>
    <w:rsid w:val="00695634"/>
    <w:rsid w:val="006A2531"/>
    <w:rsid w:val="006C13B5"/>
    <w:rsid w:val="006D239A"/>
    <w:rsid w:val="006E1302"/>
    <w:rsid w:val="006E2245"/>
    <w:rsid w:val="006E2FED"/>
    <w:rsid w:val="006E3742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35CF7"/>
    <w:rsid w:val="00836CA4"/>
    <w:rsid w:val="00842258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1139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40F8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361BA"/>
    <w:rsid w:val="00A45A89"/>
    <w:rsid w:val="00A47F12"/>
    <w:rsid w:val="00A66DE2"/>
    <w:rsid w:val="00A70227"/>
    <w:rsid w:val="00A756E2"/>
    <w:rsid w:val="00A845B7"/>
    <w:rsid w:val="00A847D3"/>
    <w:rsid w:val="00A91ACE"/>
    <w:rsid w:val="00AA29B1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19EC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2474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C21FE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8E5D9E-E44C-4871-9C15-334B613E7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2</TotalTime>
  <Pages>8</Pages>
  <Words>1731</Words>
  <Characters>9870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0</cp:revision>
  <cp:lastPrinted>2023-05-04T05:45:00Z</cp:lastPrinted>
  <dcterms:created xsi:type="dcterms:W3CDTF">2019-11-12T12:29:00Z</dcterms:created>
  <dcterms:modified xsi:type="dcterms:W3CDTF">2024-04-22T07:09:00Z</dcterms:modified>
  <cp:category>programming; education; software engineering; software development</cp:category>
</cp:coreProperties>
</file>